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E5FB77C" w14:textId="5D99AD92" w:rsidR="006C122E" w:rsidRPr="00D5038B" w:rsidRDefault="00D5038B" w:rsidP="00D5038B">
      <w:pPr>
        <w:jc w:val="center"/>
        <w:rPr>
          <w:rFonts w:ascii="Calibri" w:hAnsi="Calibri" w:cs="Calibri"/>
          <w:b/>
          <w:sz w:val="22"/>
          <w:szCs w:val="22"/>
          <w:lang w:val="en-GB"/>
        </w:rPr>
      </w:pPr>
      <w:bookmarkStart w:id="0" w:name="_Hlk130308250"/>
      <w:r w:rsidRPr="00D5038B">
        <w:rPr>
          <w:rFonts w:ascii="Calibri" w:hAnsi="Calibri" w:cs="Calibri"/>
          <w:b/>
          <w:sz w:val="22"/>
          <w:szCs w:val="22"/>
          <w:lang w:val="en-GB"/>
        </w:rPr>
        <w:t>Nanotechnologies applications and regulatory aspects in different therapeutic area with focus on infectious diseases and antiparasitic drugs. Leveraging low environmental impact and one health consideration</w:t>
      </w:r>
    </w:p>
    <w:p w14:paraId="2733C919" w14:textId="4A2DF11E" w:rsidR="00D5038B" w:rsidRPr="00D5038B" w:rsidRDefault="00D5038B" w:rsidP="00D5038B">
      <w:pPr>
        <w:jc w:val="center"/>
        <w:rPr>
          <w:rFonts w:ascii="Calibri" w:hAnsi="Calibri" w:cs="Calibri"/>
          <w:bCs/>
          <w:sz w:val="22"/>
          <w:szCs w:val="22"/>
          <w:lang w:val="en-GB"/>
        </w:rPr>
      </w:pPr>
      <w:r w:rsidRPr="00D5038B">
        <w:rPr>
          <w:rFonts w:ascii="Calibri" w:hAnsi="Calibri" w:cs="Calibri"/>
          <w:bCs/>
          <w:sz w:val="22"/>
          <w:szCs w:val="22"/>
          <w:lang w:val="en-GB"/>
        </w:rPr>
        <w:t>Modena, 4-5 June 2026</w:t>
      </w:r>
    </w:p>
    <w:p w14:paraId="090ED8F5" w14:textId="77777777" w:rsidR="006C122E" w:rsidRPr="009B77D7" w:rsidRDefault="006C122E" w:rsidP="006C122E">
      <w:pPr>
        <w:spacing w:line="360" w:lineRule="auto"/>
        <w:jc w:val="center"/>
        <w:rPr>
          <w:rFonts w:ascii="Calibri" w:hAnsi="Calibri" w:cs="Calibri"/>
          <w:b/>
          <w:color w:val="006699"/>
          <w:lang w:val="en-GB"/>
        </w:rPr>
      </w:pPr>
    </w:p>
    <w:p w14:paraId="19A5D85E" w14:textId="77777777" w:rsidR="006C122E" w:rsidRPr="009B77D7" w:rsidRDefault="006C122E" w:rsidP="006C122E">
      <w:pPr>
        <w:spacing w:line="360" w:lineRule="auto"/>
        <w:jc w:val="center"/>
        <w:rPr>
          <w:rFonts w:ascii="Calibri" w:hAnsi="Calibri" w:cs="Calibri"/>
          <w:b/>
          <w:color w:val="006699"/>
          <w:lang w:val="en-GB"/>
        </w:rPr>
      </w:pPr>
      <w:r w:rsidRPr="009B77D7">
        <w:rPr>
          <w:rFonts w:ascii="Calibri" w:hAnsi="Calibri" w:cs="Calibri"/>
          <w:b/>
          <w:color w:val="006699"/>
          <w:lang w:val="en-GB"/>
        </w:rPr>
        <w:t>Title Abstract</w:t>
      </w:r>
    </w:p>
    <w:bookmarkEnd w:id="0"/>
    <w:p w14:paraId="5945B76D" w14:textId="7561E99C" w:rsidR="006D1F49" w:rsidRPr="00422B0C" w:rsidRDefault="00422B0C" w:rsidP="002E2215">
      <w:pPr>
        <w:spacing w:line="360" w:lineRule="auto"/>
        <w:jc w:val="center"/>
        <w:rPr>
          <w:rFonts w:ascii="Calibri" w:hAnsi="Calibri" w:cs="Calibri"/>
          <w:lang w:val="en-GB"/>
        </w:rPr>
      </w:pPr>
      <w:r>
        <w:rPr>
          <w:rFonts w:ascii="Calibri" w:hAnsi="Calibri" w:cs="Calibri"/>
          <w:color w:val="000000"/>
          <w:u w:val="single"/>
          <w:lang w:val="en-GB"/>
        </w:rPr>
        <w:t>Auth</w:t>
      </w:r>
      <w:r w:rsidR="00D5038B">
        <w:rPr>
          <w:rFonts w:ascii="Calibri" w:hAnsi="Calibri" w:cs="Calibri"/>
          <w:color w:val="000000"/>
          <w:u w:val="single"/>
          <w:lang w:val="en-GB"/>
        </w:rPr>
        <w:t>o</w:t>
      </w:r>
      <w:r>
        <w:rPr>
          <w:rFonts w:ascii="Calibri" w:hAnsi="Calibri" w:cs="Calibri"/>
          <w:color w:val="000000"/>
          <w:u w:val="single"/>
          <w:lang w:val="en-GB"/>
        </w:rPr>
        <w:t>rs:</w:t>
      </w:r>
      <w:r w:rsidRPr="00422B0C">
        <w:rPr>
          <w:rFonts w:ascii="Calibri" w:hAnsi="Calibri" w:cs="Calibri"/>
          <w:color w:val="000000"/>
          <w:lang w:val="en-GB"/>
        </w:rPr>
        <w:t xml:space="preserve"> </w:t>
      </w:r>
      <w:r w:rsidR="002E2215" w:rsidRPr="00422B0C">
        <w:rPr>
          <w:rFonts w:ascii="Calibri" w:hAnsi="Calibri" w:cs="Calibri"/>
          <w:color w:val="000000"/>
          <w:u w:val="single"/>
          <w:lang w:val="en-GB"/>
        </w:rPr>
        <w:t>Rossi</w:t>
      </w:r>
      <w:r w:rsidR="00291717" w:rsidRPr="00422B0C">
        <w:rPr>
          <w:rFonts w:ascii="Calibri" w:hAnsi="Calibri" w:cs="Calibri"/>
          <w:color w:val="000000"/>
          <w:u w:val="single"/>
          <w:lang w:val="en-GB"/>
        </w:rPr>
        <w:t xml:space="preserve"> </w:t>
      </w:r>
      <w:proofErr w:type="spellStart"/>
      <w:r w:rsidR="002E2215" w:rsidRPr="00422B0C">
        <w:rPr>
          <w:rFonts w:ascii="Calibri" w:hAnsi="Calibri" w:cs="Calibri"/>
          <w:color w:val="000000"/>
          <w:u w:val="single"/>
          <w:lang w:val="en-GB"/>
        </w:rPr>
        <w:t>Nx</w:t>
      </w:r>
      <w:proofErr w:type="spellEnd"/>
      <w:r w:rsidR="002E2215" w:rsidRPr="00422B0C">
        <w:rPr>
          <w:rFonts w:ascii="Calibri" w:hAnsi="Calibri" w:cs="Calibri"/>
          <w:color w:val="000000"/>
          <w:u w:val="single"/>
          <w:lang w:val="en-GB"/>
        </w:rPr>
        <w:t xml:space="preserve">, </w:t>
      </w:r>
      <w:r w:rsidR="00B16BFA" w:rsidRPr="00422B0C">
        <w:rPr>
          <w:rFonts w:ascii="Calibri" w:hAnsi="Calibri" w:cs="Calibri"/>
          <w:color w:val="000000"/>
          <w:vertAlign w:val="superscript"/>
          <w:lang w:val="en-GB"/>
        </w:rPr>
        <w:t>a</w:t>
      </w:r>
      <w:r w:rsidR="00C520C7" w:rsidRPr="00422B0C">
        <w:rPr>
          <w:rFonts w:ascii="Calibri" w:hAnsi="Calibri" w:cs="Calibri"/>
          <w:color w:val="000000"/>
          <w:lang w:val="en-GB"/>
        </w:rPr>
        <w:t xml:space="preserve"> </w:t>
      </w:r>
      <w:r w:rsidR="002E2215" w:rsidRPr="00422B0C">
        <w:rPr>
          <w:rFonts w:ascii="Calibri" w:hAnsi="Calibri" w:cs="Calibri"/>
          <w:color w:val="000000"/>
          <w:lang w:val="en-GB"/>
        </w:rPr>
        <w:t xml:space="preserve">Bib </w:t>
      </w:r>
      <w:proofErr w:type="spellStart"/>
      <w:r w:rsidR="002E2215" w:rsidRPr="00422B0C">
        <w:rPr>
          <w:rFonts w:ascii="Calibri" w:hAnsi="Calibri" w:cs="Calibri"/>
          <w:color w:val="000000"/>
          <w:lang w:val="en-GB"/>
        </w:rPr>
        <w:t>B</w:t>
      </w:r>
      <w:r w:rsidR="00E57992" w:rsidRPr="00422B0C">
        <w:rPr>
          <w:rFonts w:ascii="Calibri" w:hAnsi="Calibri" w:cs="Calibri"/>
          <w:color w:val="000000"/>
          <w:lang w:val="en-GB"/>
        </w:rPr>
        <w:t>.</w:t>
      </w:r>
      <w:r w:rsidR="00C520C7" w:rsidRPr="00422B0C">
        <w:rPr>
          <w:rFonts w:ascii="Calibri" w:hAnsi="Calibri" w:cs="Calibri"/>
          <w:color w:val="000000"/>
          <w:vertAlign w:val="superscript"/>
          <w:lang w:val="en-GB"/>
        </w:rPr>
        <w:t>a</w:t>
      </w:r>
      <w:proofErr w:type="spellEnd"/>
      <w:r w:rsidR="00291717" w:rsidRPr="00422B0C">
        <w:rPr>
          <w:rFonts w:ascii="Calibri" w:hAnsi="Calibri" w:cs="Calibri"/>
          <w:color w:val="000000"/>
          <w:lang w:val="en-GB"/>
        </w:rPr>
        <w:t xml:space="preserve">, </w:t>
      </w:r>
      <w:r w:rsidR="002E2215" w:rsidRPr="00422B0C">
        <w:rPr>
          <w:rFonts w:ascii="Calibri" w:hAnsi="Calibri" w:cs="Calibri"/>
          <w:color w:val="000000"/>
          <w:lang w:val="en-GB"/>
        </w:rPr>
        <w:t>etc</w:t>
      </w:r>
    </w:p>
    <w:p w14:paraId="629ABEF7" w14:textId="77777777" w:rsidR="00F42B7C" w:rsidRPr="00F42B7C" w:rsidRDefault="00F42B7C" w:rsidP="00F42B7C">
      <w:pPr>
        <w:jc w:val="center"/>
        <w:rPr>
          <w:rFonts w:ascii="Calibri" w:hAnsi="Calibri" w:cs="Calibri"/>
          <w:color w:val="000000"/>
          <w:lang w:val="en-GB"/>
        </w:rPr>
      </w:pPr>
      <w:r w:rsidRPr="00F42B7C">
        <w:rPr>
          <w:rFonts w:ascii="Calibri" w:hAnsi="Calibri" w:cs="Calibri"/>
          <w:color w:val="000000"/>
          <w:vertAlign w:val="superscript"/>
          <w:lang w:val="en-GB"/>
        </w:rPr>
        <w:t xml:space="preserve">a </w:t>
      </w:r>
      <w:proofErr w:type="gramStart"/>
      <w:r w:rsidRPr="00F42B7C">
        <w:rPr>
          <w:rFonts w:ascii="Calibri" w:hAnsi="Calibri" w:cs="Calibri"/>
          <w:color w:val="000000"/>
          <w:lang w:val="en-GB"/>
        </w:rPr>
        <w:t>University</w:t>
      </w:r>
      <w:proofErr w:type="gramEnd"/>
      <w:r w:rsidRPr="00F42B7C">
        <w:rPr>
          <w:rFonts w:ascii="Calibri" w:hAnsi="Calibri" w:cs="Calibri"/>
          <w:color w:val="000000"/>
          <w:lang w:val="en-GB"/>
        </w:rPr>
        <w:t xml:space="preserve"> </w:t>
      </w:r>
      <w:proofErr w:type="gramStart"/>
      <w:r w:rsidRPr="00F42B7C">
        <w:rPr>
          <w:rFonts w:ascii="Calibri" w:hAnsi="Calibri" w:cs="Calibri"/>
          <w:color w:val="000000"/>
          <w:lang w:val="en-GB"/>
        </w:rPr>
        <w:t>of  ,</w:t>
      </w:r>
      <w:proofErr w:type="gramEnd"/>
      <w:r w:rsidRPr="00F42B7C">
        <w:rPr>
          <w:rFonts w:ascii="Calibri" w:hAnsi="Calibri" w:cs="Calibri"/>
          <w:color w:val="000000"/>
          <w:lang w:val="en-GB"/>
        </w:rPr>
        <w:t xml:space="preserve"> Country; </w:t>
      </w:r>
      <w:r w:rsidRPr="00F42B7C">
        <w:rPr>
          <w:rFonts w:ascii="Calibri" w:hAnsi="Calibri" w:cs="Calibri"/>
          <w:color w:val="000000"/>
          <w:vertAlign w:val="superscript"/>
          <w:lang w:val="en-GB"/>
        </w:rPr>
        <w:t xml:space="preserve">b </w:t>
      </w:r>
      <w:r w:rsidRPr="00F42B7C">
        <w:rPr>
          <w:rFonts w:ascii="Calibri" w:hAnsi="Calibri" w:cs="Calibri"/>
          <w:color w:val="000000"/>
          <w:lang w:val="en-GB"/>
        </w:rPr>
        <w:t xml:space="preserve">University </w:t>
      </w:r>
      <w:proofErr w:type="gramStart"/>
      <w:r w:rsidRPr="00F42B7C">
        <w:rPr>
          <w:rFonts w:ascii="Calibri" w:hAnsi="Calibri" w:cs="Calibri"/>
          <w:color w:val="000000"/>
          <w:lang w:val="en-GB"/>
        </w:rPr>
        <w:t>of  ,</w:t>
      </w:r>
      <w:proofErr w:type="gramEnd"/>
      <w:r w:rsidRPr="00F42B7C">
        <w:rPr>
          <w:rFonts w:ascii="Calibri" w:hAnsi="Calibri" w:cs="Calibri"/>
          <w:color w:val="000000"/>
          <w:lang w:val="en-GB"/>
        </w:rPr>
        <w:t xml:space="preserve"> Country etc.</w:t>
      </w:r>
    </w:p>
    <w:p w14:paraId="659CF8EC" w14:textId="77777777" w:rsidR="003B0D7D" w:rsidRDefault="003B0D7D" w:rsidP="00984CCA">
      <w:pPr>
        <w:jc w:val="center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</w:rPr>
        <w:t>e-mail presenter</w:t>
      </w:r>
    </w:p>
    <w:p w14:paraId="520664DA" w14:textId="77777777" w:rsidR="00153E94" w:rsidRPr="00B002F8" w:rsidRDefault="00153E94" w:rsidP="00984CCA">
      <w:pPr>
        <w:jc w:val="center"/>
        <w:rPr>
          <w:rFonts w:ascii="Calibri" w:hAnsi="Calibri" w:cs="Calibri"/>
        </w:rPr>
      </w:pPr>
    </w:p>
    <w:p w14:paraId="5A57E758" w14:textId="77777777" w:rsidR="00986538" w:rsidRDefault="002E2215" w:rsidP="00984CCA">
      <w:p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300 words maximum (1 page)</w:t>
      </w:r>
    </w:p>
    <w:p w14:paraId="7953073D" w14:textId="77777777" w:rsidR="002E2215" w:rsidRPr="00B002F8" w:rsidRDefault="002E2215" w:rsidP="00984CCA">
      <w:pPr>
        <w:jc w:val="both"/>
        <w:rPr>
          <w:rFonts w:ascii="Calibri" w:hAnsi="Calibri" w:cs="Calibri"/>
          <w:lang w:eastAsia="it-IT"/>
        </w:rPr>
      </w:pPr>
      <w:r>
        <w:rPr>
          <w:rFonts w:ascii="Calibri" w:hAnsi="Calibri" w:cs="Calibri"/>
        </w:rPr>
        <w:t>Calibri 11</w:t>
      </w:r>
    </w:p>
    <w:p w14:paraId="01499B10" w14:textId="77777777" w:rsidR="00DA4C85" w:rsidRDefault="00DA4C85" w:rsidP="00DA4C85">
      <w:pPr>
        <w:rPr>
          <w:rFonts w:ascii="Calibri" w:hAnsi="Calibri" w:cs="Calibri"/>
        </w:rPr>
      </w:pPr>
    </w:p>
    <w:p w14:paraId="7FCE5780" w14:textId="77777777" w:rsidR="00984CCA" w:rsidRDefault="002E2215" w:rsidP="00DA4C85">
      <w:pPr>
        <w:rPr>
          <w:rFonts w:ascii="Calibri" w:hAnsi="Calibri" w:cs="Calibri"/>
        </w:rPr>
      </w:pPr>
      <w:r w:rsidRPr="00DA4C85">
        <w:rPr>
          <w:rFonts w:ascii="Calibri" w:hAnsi="Calibri" w:cs="Calibri"/>
        </w:rPr>
        <w:t>1 small picture</w:t>
      </w:r>
      <w:r w:rsidR="00DA4C85">
        <w:rPr>
          <w:rFonts w:ascii="Calibri" w:hAnsi="Calibri" w:cs="Calibri"/>
        </w:rPr>
        <w:t xml:space="preserve"> (facultative)</w:t>
      </w:r>
    </w:p>
    <w:p w14:paraId="29FFCD87" w14:textId="77777777" w:rsidR="002E2215" w:rsidRDefault="002E2215" w:rsidP="002E2215">
      <w:pPr>
        <w:rPr>
          <w:rFonts w:ascii="Calibri" w:hAnsi="Calibri" w:cs="Calibri"/>
          <w:b/>
          <w:bCs/>
          <w:sz w:val="22"/>
          <w:szCs w:val="22"/>
        </w:rPr>
      </w:pPr>
      <w:r>
        <w:rPr>
          <w:rFonts w:ascii="Calibri" w:hAnsi="Calibri" w:cs="Calibri"/>
          <w:b/>
          <w:bCs/>
          <w:sz w:val="22"/>
          <w:szCs w:val="22"/>
        </w:rPr>
        <w:t>References</w:t>
      </w:r>
    </w:p>
    <w:p w14:paraId="557C7501" w14:textId="77777777" w:rsidR="00291717" w:rsidRDefault="00291717" w:rsidP="00E57992">
      <w:pPr>
        <w:rPr>
          <w:rFonts w:ascii="Calibri" w:hAnsi="Calibri" w:cs="Calibri"/>
          <w:spacing w:val="2"/>
          <w:sz w:val="22"/>
          <w:szCs w:val="22"/>
          <w:shd w:val="clear" w:color="auto" w:fill="FFFFFF"/>
        </w:rPr>
      </w:pPr>
      <w:r>
        <w:rPr>
          <w:rFonts w:ascii="Calibri" w:hAnsi="Calibri" w:cs="Calibri"/>
          <w:sz w:val="22"/>
          <w:szCs w:val="22"/>
          <w:lang w:val="hu-HU"/>
        </w:rPr>
        <w:t xml:space="preserve">[1] </w:t>
      </w:r>
      <w:r w:rsidR="002E2215">
        <w:rPr>
          <w:rFonts w:ascii="Calibri" w:hAnsi="Calibri" w:cs="Calibri"/>
          <w:spacing w:val="2"/>
          <w:sz w:val="22"/>
          <w:szCs w:val="22"/>
          <w:shd w:val="clear" w:color="auto" w:fill="FFFFFF"/>
        </w:rPr>
        <w:t>ref</w:t>
      </w:r>
      <w:r w:rsidR="008A2851">
        <w:rPr>
          <w:rFonts w:ascii="Calibri" w:hAnsi="Calibri" w:cs="Calibri"/>
          <w:spacing w:val="2"/>
          <w:sz w:val="22"/>
          <w:szCs w:val="22"/>
          <w:shd w:val="clear" w:color="auto" w:fill="FFFFFF"/>
        </w:rPr>
        <w:t xml:space="preserve">, </w:t>
      </w:r>
      <w:proofErr w:type="spellStart"/>
      <w:r w:rsidR="008A2851">
        <w:rPr>
          <w:rFonts w:ascii="Calibri" w:hAnsi="Calibri" w:cs="Calibri"/>
          <w:spacing w:val="2"/>
          <w:sz w:val="22"/>
          <w:szCs w:val="22"/>
          <w:shd w:val="clear" w:color="auto" w:fill="FFFFFF"/>
        </w:rPr>
        <w:t>etc</w:t>
      </w:r>
      <w:proofErr w:type="spellEnd"/>
    </w:p>
    <w:p w14:paraId="22A193B6" w14:textId="77777777" w:rsidR="002E2215" w:rsidRDefault="002E2215" w:rsidP="00E57992">
      <w:pPr>
        <w:rPr>
          <w:rFonts w:ascii="Calibri" w:hAnsi="Calibri" w:cs="Calibri"/>
          <w:spacing w:val="2"/>
          <w:sz w:val="22"/>
          <w:szCs w:val="22"/>
          <w:shd w:val="clear" w:color="auto" w:fill="FFFFFF"/>
        </w:rPr>
      </w:pPr>
    </w:p>
    <w:p w14:paraId="2BAC799F" w14:textId="77777777" w:rsidR="001906BD" w:rsidRDefault="002E2215" w:rsidP="00E57992">
      <w:pPr>
        <w:rPr>
          <w:rFonts w:ascii="Calibri" w:hAnsi="Calibri" w:cs="Calibri"/>
          <w:b/>
          <w:bCs/>
          <w:spacing w:val="2"/>
          <w:sz w:val="22"/>
          <w:szCs w:val="22"/>
          <w:shd w:val="clear" w:color="auto" w:fill="FFFFFF"/>
        </w:rPr>
      </w:pPr>
      <w:r>
        <w:rPr>
          <w:rFonts w:ascii="Calibri" w:hAnsi="Calibri" w:cs="Calibri"/>
          <w:b/>
          <w:bCs/>
          <w:spacing w:val="2"/>
          <w:sz w:val="22"/>
          <w:szCs w:val="22"/>
          <w:shd w:val="clear" w:color="auto" w:fill="FFFFFF"/>
        </w:rPr>
        <w:t>Acknowledgment</w:t>
      </w:r>
    </w:p>
    <w:p w14:paraId="12C28DB3" w14:textId="77777777" w:rsidR="001906BD" w:rsidRDefault="001906BD" w:rsidP="001906BD">
      <w:p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pacing w:val="2"/>
          <w:sz w:val="22"/>
          <w:szCs w:val="22"/>
          <w:shd w:val="clear" w:color="auto" w:fill="FFFFFF"/>
        </w:rPr>
        <w:t xml:space="preserve">The Authors acknowledge </w:t>
      </w:r>
      <w:proofErr w:type="spellStart"/>
      <w:r w:rsidR="002E2215">
        <w:rPr>
          <w:rFonts w:ascii="Calibri" w:hAnsi="Calibri" w:cs="Calibri"/>
          <w:spacing w:val="2"/>
          <w:sz w:val="22"/>
          <w:szCs w:val="22"/>
          <w:shd w:val="clear" w:color="auto" w:fill="FFFFFF"/>
        </w:rPr>
        <w:t>xxxx</w:t>
      </w:r>
      <w:proofErr w:type="spellEnd"/>
      <w:r w:rsidR="002E2215">
        <w:rPr>
          <w:rFonts w:ascii="Calibri" w:hAnsi="Calibri" w:cs="Calibri"/>
          <w:spacing w:val="2"/>
          <w:sz w:val="22"/>
          <w:szCs w:val="22"/>
          <w:shd w:val="clear" w:color="auto" w:fill="FFFFFF"/>
        </w:rPr>
        <w:t xml:space="preserve"> </w:t>
      </w:r>
      <w:r>
        <w:rPr>
          <w:rFonts w:ascii="Calibri" w:hAnsi="Calibri" w:cs="Calibri"/>
          <w:sz w:val="22"/>
          <w:szCs w:val="22"/>
        </w:rPr>
        <w:t>for the financial support.</w:t>
      </w:r>
    </w:p>
    <w:p w14:paraId="4CC2C3B3" w14:textId="77777777" w:rsidR="007C3A47" w:rsidRDefault="007C3A47" w:rsidP="001906BD">
      <w:pPr>
        <w:rPr>
          <w:rFonts w:ascii="Calibri" w:hAnsi="Calibri" w:cs="Calibri"/>
          <w:sz w:val="22"/>
          <w:szCs w:val="22"/>
        </w:rPr>
      </w:pPr>
    </w:p>
    <w:p w14:paraId="66DA824A" w14:textId="77777777" w:rsidR="007C3A47" w:rsidRDefault="007C3A47" w:rsidP="001906BD">
      <w:pPr>
        <w:rPr>
          <w:rFonts w:ascii="Calibri" w:hAnsi="Calibri" w:cs="Calibri"/>
          <w:sz w:val="22"/>
          <w:szCs w:val="22"/>
        </w:rPr>
      </w:pPr>
    </w:p>
    <w:sectPr w:rsidR="007C3A47" w:rsidSect="00AE68C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899" w:h="16838" w:code="9"/>
      <w:pgMar w:top="2268" w:right="1701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0D5B4A5" w14:textId="77777777" w:rsidR="005F3C46" w:rsidRDefault="005F3C46">
      <w:r>
        <w:separator/>
      </w:r>
    </w:p>
  </w:endnote>
  <w:endnote w:type="continuationSeparator" w:id="0">
    <w:p w14:paraId="0648BA36" w14:textId="77777777" w:rsidR="005F3C46" w:rsidRDefault="005F3C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">
    <w:altName w:val="Sylfaen"/>
    <w:panose1 w:val="00000500000000020000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797336" w14:textId="77777777" w:rsidR="0039084A" w:rsidRDefault="0039084A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B45A559" w14:textId="77777777" w:rsidR="0039084A" w:rsidRDefault="0039084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090083" w14:textId="77777777" w:rsidR="00D31D58" w:rsidRDefault="00D31D5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719238" w14:textId="77777777" w:rsidR="00D31D58" w:rsidRDefault="00D31D5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E44D2E8" w14:textId="77777777" w:rsidR="005F3C46" w:rsidRDefault="005F3C46">
      <w:r>
        <w:separator/>
      </w:r>
    </w:p>
  </w:footnote>
  <w:footnote w:type="continuationSeparator" w:id="0">
    <w:p w14:paraId="46EF946C" w14:textId="77777777" w:rsidR="005F3C46" w:rsidRDefault="005F3C4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E28BE4" w14:textId="77777777" w:rsidR="00D31D58" w:rsidRDefault="00D31D5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1EC217" w14:textId="6110C9A3" w:rsidR="007C3A47" w:rsidRDefault="00DB28A1" w:rsidP="007C3A47">
    <w:pPr>
      <w:pStyle w:val="Header"/>
      <w:tabs>
        <w:tab w:val="clear" w:pos="4536"/>
        <w:tab w:val="clear" w:pos="9072"/>
        <w:tab w:val="right" w:pos="8497"/>
      </w:tabs>
    </w:pPr>
    <w:r>
      <w:rPr>
        <w:rFonts w:ascii="Cambria" w:hAnsi="Cambria" w:cs="Calibri"/>
        <w:noProof/>
        <w:spacing w:val="60"/>
        <w:kern w:val="1"/>
        <w:sz w:val="18"/>
        <w:szCs w:val="18"/>
      </w:rPr>
      <w:drawing>
        <wp:inline distT="0" distB="0" distL="0" distR="0" wp14:anchorId="6D2E6DA5">
          <wp:extent cx="4491355" cy="607060"/>
          <wp:effectExtent l="0" t="0" r="0" b="0"/>
          <wp:docPr id="1" name="Immagine 636731017" descr="Immagine che contiene testo, Carattere, schermata, logo&#13;&#10;&#13;&#10;Descrizione generata automaticamente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magine 636731017" descr="Immagine che contiene testo, Carattere, schermata, logo&#13;&#10;&#13;&#10;Descrizione generata automaticamente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491355" cy="6070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7C3A47">
      <w:tab/>
    </w:r>
  </w:p>
  <w:p w14:paraId="72CA90C5" w14:textId="77777777" w:rsidR="007C3A47" w:rsidRDefault="007C3A47" w:rsidP="007C3A47">
    <w:pPr>
      <w:pStyle w:val="Header"/>
      <w:tabs>
        <w:tab w:val="clear" w:pos="4536"/>
        <w:tab w:val="clear" w:pos="9072"/>
        <w:tab w:val="right" w:pos="8497"/>
      </w:tabs>
    </w:pPr>
  </w:p>
  <w:p w14:paraId="0BC590F0" w14:textId="77777777" w:rsidR="00D31D58" w:rsidRPr="00C5016A" w:rsidRDefault="00D31D58" w:rsidP="00D31D58">
    <w:pPr>
      <w:jc w:val="center"/>
      <w:rPr>
        <w:rFonts w:ascii="Cambria" w:hAnsi="Cambria" w:cs="Calibri"/>
        <w:sz w:val="18"/>
        <w:szCs w:val="18"/>
        <w:lang w:val="en-GB"/>
      </w:rPr>
    </w:pPr>
    <w:r w:rsidRPr="00C5016A">
      <w:rPr>
        <w:rFonts w:ascii="Cambria" w:hAnsi="Cambria" w:cs="Calibri"/>
        <w:sz w:val="18"/>
        <w:szCs w:val="18"/>
        <w:lang w:val="en-GB"/>
      </w:rPr>
      <w:t>One Health drugs against parasitic vector borne diseases in Europe and beyond</w:t>
    </w:r>
  </w:p>
  <w:p w14:paraId="355605C1" w14:textId="2871519C" w:rsidR="00D31D58" w:rsidRDefault="00D31D58" w:rsidP="00D31D58">
    <w:pPr>
      <w:jc w:val="center"/>
      <w:rPr>
        <w:rFonts w:ascii="Cambria" w:hAnsi="Cambria" w:cs="Calibri"/>
        <w:b/>
        <w:bCs/>
        <w:sz w:val="18"/>
        <w:szCs w:val="18"/>
      </w:rPr>
    </w:pPr>
    <w:proofErr w:type="spellStart"/>
    <w:r>
      <w:rPr>
        <w:rFonts w:ascii="Cambria" w:hAnsi="Cambria" w:cs="Calibri"/>
        <w:b/>
        <w:bCs/>
        <w:sz w:val="18"/>
        <w:szCs w:val="18"/>
      </w:rPr>
      <w:t>OneHealth</w:t>
    </w:r>
    <w:r>
      <w:rPr>
        <w:rFonts w:ascii="Cambria" w:hAnsi="Cambria" w:cs="Calibri"/>
        <w:b/>
        <w:bCs/>
        <w:i/>
        <w:iCs/>
        <w:sz w:val="18"/>
        <w:szCs w:val="18"/>
      </w:rPr>
      <w:t>drugs</w:t>
    </w:r>
    <w:proofErr w:type="spellEnd"/>
    <w:r w:rsidR="00DB28A1">
      <w:rPr>
        <w:noProof/>
      </w:rPr>
      <mc:AlternateContent>
        <mc:Choice Requires="wps">
          <w:drawing>
            <wp:anchor distT="4294967295" distB="4294967295" distL="114300" distR="114300" simplePos="0" relativeHeight="251657728" behindDoc="1" locked="0" layoutInCell="1" allowOverlap="1" wp14:anchorId="73D69391">
              <wp:simplePos x="0" y="0"/>
              <wp:positionH relativeFrom="column">
                <wp:posOffset>-685800</wp:posOffset>
              </wp:positionH>
              <wp:positionV relativeFrom="paragraph">
                <wp:posOffset>225424</wp:posOffset>
              </wp:positionV>
              <wp:extent cx="6972300" cy="0"/>
              <wp:effectExtent l="0" t="0" r="0" b="0"/>
              <wp:wrapNone/>
              <wp:docPr id="1980777756" name="Straight Connector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 bwMode="auto">
                      <a:xfrm>
                        <a:off x="0" y="0"/>
                        <a:ext cx="6972300" cy="0"/>
                      </a:xfrm>
                      <a:prstGeom prst="line">
                        <a:avLst/>
                      </a:prstGeom>
                      <a:noFill/>
                      <a:ln w="9360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  <a:effectLst/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01DEF11" id="Straight Connector 1" o:spid="_x0000_s1026" style="position:absolute;z-index:-251658752;visibility:visible;mso-wrap-style:square;mso-width-percent:0;mso-height-percent:0;mso-wrap-distance-left:9pt;mso-wrap-distance-top:.mm;mso-wrap-distance-right:9pt;mso-wrap-distance-bottom:.mm;mso-position-horizontal:absolute;mso-position-horizontal-relative:text;mso-position-vertical:absolute;mso-position-vertical-relative:text;mso-width-percent:0;mso-height-percent:0;mso-width-relative:page;mso-height-relative:page" from="-54pt,17.75pt" to="495pt,17.7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" strokeweight=".26mm">
              <v:stroke joinstyle="miter"/>
              <o:lock v:ext="edit" shapetype="f"/>
            </v:line>
          </w:pict>
        </mc:Fallback>
      </mc:AlternateContent>
    </w:r>
    <w:r>
      <w:rPr>
        <w:rFonts w:ascii="Cambria" w:hAnsi="Cambria" w:cs="Calibri"/>
        <w:b/>
        <w:bCs/>
        <w:i/>
        <w:iCs/>
        <w:sz w:val="18"/>
        <w:szCs w:val="18"/>
      </w:rPr>
      <w:tab/>
    </w:r>
    <w:r>
      <w:rPr>
        <w:rFonts w:ascii="Cambria" w:hAnsi="Cambria" w:cs="Calibri"/>
        <w:b/>
        <w:bCs/>
        <w:i/>
        <w:iCs/>
        <w:sz w:val="18"/>
        <w:szCs w:val="18"/>
      </w:rPr>
      <w:tab/>
    </w:r>
    <w:r>
      <w:rPr>
        <w:rFonts w:ascii="Cambria" w:hAnsi="Cambria" w:cs="Calibri"/>
        <w:b/>
        <w:bCs/>
        <w:i/>
        <w:iCs/>
        <w:sz w:val="18"/>
        <w:szCs w:val="18"/>
      </w:rPr>
      <w:tab/>
    </w:r>
    <w:r>
      <w:rPr>
        <w:rFonts w:ascii="Cambria" w:hAnsi="Cambria" w:cs="Calibri"/>
        <w:b/>
        <w:bCs/>
        <w:i/>
        <w:iCs/>
        <w:sz w:val="18"/>
        <w:szCs w:val="18"/>
      </w:rPr>
      <w:tab/>
    </w:r>
    <w:r>
      <w:rPr>
        <w:rFonts w:ascii="Cambria" w:hAnsi="Cambria" w:cs="Calibri"/>
        <w:b/>
        <w:bCs/>
        <w:i/>
        <w:iCs/>
        <w:sz w:val="18"/>
        <w:szCs w:val="18"/>
      </w:rPr>
      <w:tab/>
    </w:r>
    <w:r>
      <w:rPr>
        <w:rFonts w:ascii="Cambria" w:hAnsi="Cambria" w:cs="Calibri"/>
        <w:b/>
        <w:bCs/>
        <w:sz w:val="18"/>
        <w:szCs w:val="18"/>
      </w:rPr>
      <w:t>Cost Action CA21111</w:t>
    </w:r>
  </w:p>
  <w:p w14:paraId="79F6F386" w14:textId="77777777" w:rsidR="007C3A47" w:rsidRDefault="007C3A4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A372FF" w14:textId="77777777" w:rsidR="00D31D58" w:rsidRDefault="00D31D5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07B6EFB"/>
    <w:multiLevelType w:val="hybridMultilevel"/>
    <w:tmpl w:val="E2D6DC7E"/>
    <w:lvl w:ilvl="0" w:tplc="56300018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hint="default"/>
      </w:rPr>
    </w:lvl>
    <w:lvl w:ilvl="1" w:tplc="FC2CD35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B6E715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2C032C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48C82A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1A78AED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EE255E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64CD78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E7CE7C8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72A6026"/>
    <w:multiLevelType w:val="hybridMultilevel"/>
    <w:tmpl w:val="D278C668"/>
    <w:lvl w:ilvl="0" w:tplc="7188F446">
      <w:start w:val="5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eastAsia="Times New Roman" w:hAnsi="Wingdings" w:hint="default"/>
      </w:rPr>
    </w:lvl>
    <w:lvl w:ilvl="1" w:tplc="A14C669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128246C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48067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420CE8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1DE2BE8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A1CA3D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C8C6E2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8D82513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758289514">
    <w:abstractNumId w:val="0"/>
  </w:num>
  <w:num w:numId="2" w16cid:durableId="12687341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3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283"/>
  <w:drawingGridHorizontalSpacing w:val="120"/>
  <w:drawingGridVerticalSpacing w:val="1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0NLE0NjQ2MTY3NDFV0lEKTi0uzszPAykwrAUAeO/YDywAAAA="/>
  </w:docVars>
  <w:rsids>
    <w:rsidRoot w:val="00B16BFA"/>
    <w:rsid w:val="00027A38"/>
    <w:rsid w:val="00072982"/>
    <w:rsid w:val="00080017"/>
    <w:rsid w:val="0009034E"/>
    <w:rsid w:val="000E08B4"/>
    <w:rsid w:val="00142B7D"/>
    <w:rsid w:val="00153E94"/>
    <w:rsid w:val="00173121"/>
    <w:rsid w:val="001906BD"/>
    <w:rsid w:val="001F1E64"/>
    <w:rsid w:val="00221223"/>
    <w:rsid w:val="00224EDF"/>
    <w:rsid w:val="002447AD"/>
    <w:rsid w:val="00291717"/>
    <w:rsid w:val="002A0075"/>
    <w:rsid w:val="002B76D3"/>
    <w:rsid w:val="002D30EA"/>
    <w:rsid w:val="002E2215"/>
    <w:rsid w:val="002F36DC"/>
    <w:rsid w:val="00330061"/>
    <w:rsid w:val="00354FA3"/>
    <w:rsid w:val="0039084A"/>
    <w:rsid w:val="003B0D7D"/>
    <w:rsid w:val="003E21FB"/>
    <w:rsid w:val="00422B0C"/>
    <w:rsid w:val="00437CF9"/>
    <w:rsid w:val="0045592C"/>
    <w:rsid w:val="00470C56"/>
    <w:rsid w:val="004D77A4"/>
    <w:rsid w:val="00515143"/>
    <w:rsid w:val="00551E8C"/>
    <w:rsid w:val="00565661"/>
    <w:rsid w:val="0058758E"/>
    <w:rsid w:val="005A2452"/>
    <w:rsid w:val="005F3C46"/>
    <w:rsid w:val="005F6F41"/>
    <w:rsid w:val="0065346E"/>
    <w:rsid w:val="006C122E"/>
    <w:rsid w:val="006D1F49"/>
    <w:rsid w:val="00706A50"/>
    <w:rsid w:val="0071509B"/>
    <w:rsid w:val="007375C5"/>
    <w:rsid w:val="007C3A47"/>
    <w:rsid w:val="007F6C04"/>
    <w:rsid w:val="00866048"/>
    <w:rsid w:val="008929BF"/>
    <w:rsid w:val="00895350"/>
    <w:rsid w:val="008A2851"/>
    <w:rsid w:val="008C7807"/>
    <w:rsid w:val="008F2569"/>
    <w:rsid w:val="00933528"/>
    <w:rsid w:val="00950A4C"/>
    <w:rsid w:val="009752ED"/>
    <w:rsid w:val="00984CCA"/>
    <w:rsid w:val="00986538"/>
    <w:rsid w:val="009B03E4"/>
    <w:rsid w:val="009D4622"/>
    <w:rsid w:val="00A15503"/>
    <w:rsid w:val="00A26649"/>
    <w:rsid w:val="00A317A1"/>
    <w:rsid w:val="00A36ADE"/>
    <w:rsid w:val="00A7629C"/>
    <w:rsid w:val="00A772AB"/>
    <w:rsid w:val="00AC18E5"/>
    <w:rsid w:val="00AC7622"/>
    <w:rsid w:val="00AD6E08"/>
    <w:rsid w:val="00AE18A5"/>
    <w:rsid w:val="00AE68CF"/>
    <w:rsid w:val="00B002F8"/>
    <w:rsid w:val="00B05E96"/>
    <w:rsid w:val="00B11FC2"/>
    <w:rsid w:val="00B16BFA"/>
    <w:rsid w:val="00B23125"/>
    <w:rsid w:val="00B27593"/>
    <w:rsid w:val="00B61589"/>
    <w:rsid w:val="00B67156"/>
    <w:rsid w:val="00B80DC9"/>
    <w:rsid w:val="00C027CA"/>
    <w:rsid w:val="00C247D6"/>
    <w:rsid w:val="00C30697"/>
    <w:rsid w:val="00C520C7"/>
    <w:rsid w:val="00C66EDC"/>
    <w:rsid w:val="00C72B38"/>
    <w:rsid w:val="00C83A23"/>
    <w:rsid w:val="00C9518C"/>
    <w:rsid w:val="00CF0BE4"/>
    <w:rsid w:val="00D31D58"/>
    <w:rsid w:val="00D32F37"/>
    <w:rsid w:val="00D5038B"/>
    <w:rsid w:val="00D573B6"/>
    <w:rsid w:val="00D766A0"/>
    <w:rsid w:val="00D8184B"/>
    <w:rsid w:val="00DA4C85"/>
    <w:rsid w:val="00DB28A1"/>
    <w:rsid w:val="00E04FA0"/>
    <w:rsid w:val="00E57992"/>
    <w:rsid w:val="00F21521"/>
    <w:rsid w:val="00F42B7C"/>
    <w:rsid w:val="00F5544B"/>
    <w:rsid w:val="00FD30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A535061"/>
  <w15:chartTrackingRefBased/>
  <w15:docId w15:val="{38BCA902-B395-4365-9A77-63F629A1CD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" w:eastAsia="Times New Roman" w:hAnsi="Times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80017"/>
    <w:rPr>
      <w:rFonts w:ascii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keepNext/>
      <w:spacing w:line="480" w:lineRule="auto"/>
      <w:outlineLvl w:val="1"/>
    </w:pPr>
    <w:rPr>
      <w:i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Helvetica" w:hAnsi="Helvetica"/>
      <w:b/>
      <w:sz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153"/>
        <w:tab w:val="right" w:pos="8306"/>
      </w:tabs>
      <w:jc w:val="both"/>
    </w:p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BodyText">
    <w:name w:val="Body Text"/>
    <w:basedOn w:val="Normal"/>
    <w:pPr>
      <w:spacing w:line="360" w:lineRule="auto"/>
    </w:pPr>
    <w:rPr>
      <w:sz w:val="20"/>
    </w:rPr>
  </w:style>
  <w:style w:type="paragraph" w:styleId="Header">
    <w:name w:val="header"/>
    <w:basedOn w:val="Normal"/>
    <w:rsid w:val="00B16BFA"/>
    <w:pPr>
      <w:tabs>
        <w:tab w:val="center" w:pos="4536"/>
        <w:tab w:val="right" w:pos="9072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488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39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8</Words>
  <Characters>446</Characters>
  <Application>Microsoft Office Word</Application>
  <DocSecurity>0</DocSecurity>
  <Lines>3</Lines>
  <Paragraphs>1</Paragraphs>
  <ScaleCrop>false</ScaleCrop>
  <HeadingPairs>
    <vt:vector size="8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4" baseType="lpstr">
      <vt:lpstr>On the Chemistry of the Resveratrol Diastereomers</vt:lpstr>
      <vt:lpstr>On the Chemistry of the Resveratrol Diastereomers</vt:lpstr>
      <vt:lpstr>On the Chemistry of the Resveratrol Diastereomers</vt:lpstr>
      <vt:lpstr>On the Chemistry of the Resveratrol Diastereomers</vt:lpstr>
    </vt:vector>
  </TitlesOfParts>
  <Company>home</Company>
  <LinksUpToDate>false</LinksUpToDate>
  <CharactersWithSpaces>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 the Chemistry of the Resveratrol Diastereomers</dc:title>
  <dc:subject/>
  <dc:creator>falk</dc:creator>
  <cp:keywords/>
  <cp:lastModifiedBy>Maria Paola COSTI</cp:lastModifiedBy>
  <cp:revision>2</cp:revision>
  <cp:lastPrinted>2002-12-19T14:08:00Z</cp:lastPrinted>
  <dcterms:created xsi:type="dcterms:W3CDTF">2026-04-26T15:14:00Z</dcterms:created>
  <dcterms:modified xsi:type="dcterms:W3CDTF">2026-04-26T15:14:00Z</dcterms:modified>
</cp:coreProperties>
</file>